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DBF7DE" w14:textId="77777777" w:rsidR="00D45D64" w:rsidRPr="005E648F" w:rsidRDefault="00D45D64" w:rsidP="00AF5002">
      <w:pPr>
        <w:pStyle w:val="1"/>
        <w:jc w:val="center"/>
        <w:rPr>
          <w:lang w:val="bg-BG"/>
        </w:rPr>
      </w:pPr>
      <w:r>
        <w:t>Exercise</w:t>
      </w:r>
      <w:r w:rsidRPr="005E648F">
        <w:t xml:space="preserve">: </w:t>
      </w:r>
      <w:r w:rsidRPr="00456E55">
        <w:t>Recursion and C</w:t>
      </w:r>
      <w:r>
        <w:t>ombinatorial Problems</w:t>
      </w:r>
    </w:p>
    <w:p w14:paraId="27C0AC02" w14:textId="72627F3E" w:rsidR="00D45D64" w:rsidRDefault="00D45D64" w:rsidP="00AF5002">
      <w:pPr>
        <w:spacing w:before="120" w:line="240" w:lineRule="auto"/>
        <w:jc w:val="center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676539">
        <w:t>-</w:t>
      </w:r>
      <w:r w:rsidRPr="002D25BB">
        <w:t xml:space="preserve">described problems in </w:t>
      </w:r>
      <w:hyperlink r:id="rId8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25939096" w14:textId="77777777" w:rsidR="00D45D64" w:rsidRPr="008932D7" w:rsidRDefault="00D45D64" w:rsidP="00D45D64">
      <w:pPr>
        <w:pStyle w:val="2"/>
      </w:pPr>
      <w:r>
        <w:t>Reverse Array</w:t>
      </w:r>
    </w:p>
    <w:p w14:paraId="291E8563" w14:textId="77777777" w:rsidR="00D45D64" w:rsidRDefault="00D45D64" w:rsidP="00D45D64">
      <w:r>
        <w:t xml:space="preserve">Write a program that reverses and prints an array. Use </w:t>
      </w:r>
      <w:r w:rsidRPr="00C94E3F">
        <w:rPr>
          <w:b/>
        </w:rPr>
        <w:t>recursion</w:t>
      </w:r>
      <w:r>
        <w:t>.</w:t>
      </w:r>
    </w:p>
    <w:p w14:paraId="12EFF7F7" w14:textId="77777777" w:rsidR="00D45D64" w:rsidRDefault="00D45D64" w:rsidP="00D45D64">
      <w:pPr>
        <w:pStyle w:val="3"/>
      </w:pPr>
      <w:r w:rsidRPr="00603773">
        <w:t>Examples</w:t>
      </w:r>
    </w:p>
    <w:tbl>
      <w:tblPr>
        <w:tblStyle w:val="af"/>
        <w:tblW w:w="0" w:type="auto"/>
        <w:tblInd w:w="108" w:type="dxa"/>
        <w:tblLook w:val="04A0" w:firstRow="1" w:lastRow="0" w:firstColumn="1" w:lastColumn="0" w:noHBand="0" w:noVBand="1"/>
      </w:tblPr>
      <w:tblGrid>
        <w:gridCol w:w="1710"/>
        <w:gridCol w:w="1890"/>
      </w:tblGrid>
      <w:tr w:rsidR="00D45D64" w:rsidRPr="00C94E3F" w14:paraId="021B37B4" w14:textId="77777777" w:rsidTr="00D23278">
        <w:tc>
          <w:tcPr>
            <w:tcW w:w="1710" w:type="dxa"/>
            <w:shd w:val="clear" w:color="auto" w:fill="D9D9D9" w:themeFill="background1" w:themeFillShade="D9"/>
          </w:tcPr>
          <w:p w14:paraId="1B087FC5" w14:textId="77777777" w:rsidR="00D45D64" w:rsidRPr="00C94E3F" w:rsidRDefault="00D45D64" w:rsidP="00D23278">
            <w:pPr>
              <w:spacing w:before="40" w:after="40"/>
              <w:jc w:val="center"/>
              <w:rPr>
                <w:b/>
              </w:rPr>
            </w:pPr>
            <w:r w:rsidRPr="00C94E3F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301A7585" w14:textId="77777777" w:rsidR="00D45D64" w:rsidRPr="00C94E3F" w:rsidRDefault="00D45D64" w:rsidP="00D23278">
            <w:pPr>
              <w:spacing w:before="40" w:after="40"/>
              <w:jc w:val="center"/>
              <w:rPr>
                <w:b/>
              </w:rPr>
            </w:pPr>
            <w:r w:rsidRPr="00C94E3F">
              <w:rPr>
                <w:b/>
              </w:rPr>
              <w:t>Output</w:t>
            </w:r>
          </w:p>
        </w:tc>
      </w:tr>
      <w:tr w:rsidR="00D45D64" w14:paraId="5D600123" w14:textId="77777777" w:rsidTr="00D23278">
        <w:tc>
          <w:tcPr>
            <w:tcW w:w="1710" w:type="dxa"/>
          </w:tcPr>
          <w:p w14:paraId="69349355" w14:textId="77777777" w:rsidR="00D45D64" w:rsidRDefault="00D45D64" w:rsidP="00D23278">
            <w:pPr>
              <w:spacing w:before="40" w:after="40"/>
            </w:pPr>
            <w:r>
              <w:t>1 2 3 4 5 6</w:t>
            </w:r>
          </w:p>
        </w:tc>
        <w:tc>
          <w:tcPr>
            <w:tcW w:w="1890" w:type="dxa"/>
          </w:tcPr>
          <w:p w14:paraId="210524C3" w14:textId="77777777" w:rsidR="00D45D64" w:rsidRDefault="00D45D64" w:rsidP="00D23278">
            <w:pPr>
              <w:spacing w:before="40" w:after="40"/>
            </w:pPr>
            <w:r>
              <w:t>6 5 4 3 2 1</w:t>
            </w:r>
          </w:p>
        </w:tc>
      </w:tr>
    </w:tbl>
    <w:p w14:paraId="471893AD" w14:textId="77777777" w:rsidR="00D45D64" w:rsidRDefault="00D45D64" w:rsidP="00D45D64">
      <w:pPr>
        <w:pStyle w:val="2"/>
        <w:tabs>
          <w:tab w:val="left" w:pos="1843"/>
        </w:tabs>
        <w:spacing w:before="120" w:after="80"/>
        <w:rPr>
          <w:noProof/>
        </w:rPr>
      </w:pPr>
      <w:r>
        <w:rPr>
          <w:noProof/>
        </w:rPr>
        <w:t>Nested Loops To Recursion</w:t>
      </w:r>
    </w:p>
    <w:p w14:paraId="14E62646" w14:textId="77777777" w:rsidR="00D45D64" w:rsidRDefault="00D45D64" w:rsidP="00D45D64">
      <w:pPr>
        <w:jc w:val="both"/>
        <w:rPr>
          <w:b/>
          <w:bCs/>
        </w:rPr>
      </w:pPr>
      <w:r w:rsidRPr="00941FDB">
        <w:t xml:space="preserve">Write a program that simulates the execution of n nested loops </w:t>
      </w:r>
      <w:r w:rsidRPr="000B7D42">
        <w:rPr>
          <w:b/>
        </w:rPr>
        <w:t>from 1 to n</w:t>
      </w:r>
      <w:r>
        <w:t xml:space="preserve"> which prints the values of all its iteration variables at any given time on a single line</w:t>
      </w:r>
      <w:r w:rsidRPr="00941FDB">
        <w:t>.</w:t>
      </w:r>
      <w:r>
        <w:t xml:space="preserve"> </w:t>
      </w:r>
      <w:r w:rsidRPr="000B7D42">
        <w:rPr>
          <w:b/>
        </w:rPr>
        <w:t>Use recursion</w:t>
      </w:r>
      <w:r>
        <w:rPr>
          <w:b/>
        </w:rPr>
        <w:t>.</w:t>
      </w:r>
    </w:p>
    <w:p w14:paraId="5C56F769" w14:textId="77777777" w:rsidR="00D45D64" w:rsidRDefault="00D45D64" w:rsidP="00D45D64">
      <w:pPr>
        <w:pStyle w:val="3"/>
      </w:pPr>
      <w:r w:rsidRPr="00603773">
        <w:t>Examples</w:t>
      </w:r>
    </w:p>
    <w:tbl>
      <w:tblPr>
        <w:tblStyle w:val="af"/>
        <w:tblW w:w="276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1380"/>
      </w:tblGrid>
      <w:tr w:rsidR="00FE5125" w:rsidRPr="00D46CFA" w14:paraId="1ED62F25" w14:textId="77777777" w:rsidTr="00FE5125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F5E68E4" w14:textId="77777777" w:rsidR="00FE5125" w:rsidRPr="00164678" w:rsidRDefault="00FE5125" w:rsidP="00D23278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3EA9BF7" w14:textId="77777777" w:rsidR="00FE5125" w:rsidRPr="00D46CFA" w:rsidRDefault="00FE5125" w:rsidP="00D23278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FE5125" w:rsidRPr="00C95B78" w14:paraId="7D42CAAF" w14:textId="77777777" w:rsidTr="00FE5125">
        <w:trPr>
          <w:trHeight w:val="1769"/>
        </w:trPr>
        <w:tc>
          <w:tcPr>
            <w:tcW w:w="1380" w:type="dxa"/>
            <w:vAlign w:val="center"/>
          </w:tcPr>
          <w:p w14:paraId="19DB5D9C" w14:textId="77777777" w:rsidR="00FE5125" w:rsidRPr="00C95B78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</w:t>
            </w:r>
          </w:p>
        </w:tc>
        <w:tc>
          <w:tcPr>
            <w:tcW w:w="1380" w:type="dxa"/>
            <w:vAlign w:val="center"/>
          </w:tcPr>
          <w:p w14:paraId="0FA2E1DF" w14:textId="77777777" w:rsidR="00FE5125" w:rsidRDefault="00FE5125" w:rsidP="00D23278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1</w:t>
            </w:r>
          </w:p>
          <w:p w14:paraId="76BFE453" w14:textId="77777777" w:rsidR="00FE5125" w:rsidRDefault="00FE5125" w:rsidP="00D23278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</w:t>
            </w:r>
          </w:p>
          <w:p w14:paraId="3AA74CD2" w14:textId="77777777" w:rsidR="00FE5125" w:rsidRDefault="00FE5125" w:rsidP="00D23278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1</w:t>
            </w:r>
          </w:p>
          <w:p w14:paraId="3F3AFA1E" w14:textId="77777777" w:rsidR="00FE5125" w:rsidRPr="00C95B78" w:rsidRDefault="00FE5125" w:rsidP="00D23278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2</w:t>
            </w:r>
          </w:p>
        </w:tc>
      </w:tr>
      <w:tr w:rsidR="00FE5125" w:rsidRPr="00C95B78" w14:paraId="58CFECE5" w14:textId="77777777" w:rsidTr="00FE5125">
        <w:trPr>
          <w:trHeight w:val="3254"/>
        </w:trPr>
        <w:tc>
          <w:tcPr>
            <w:tcW w:w="1380" w:type="dxa"/>
            <w:vAlign w:val="center"/>
          </w:tcPr>
          <w:p w14:paraId="066699AF" w14:textId="77777777" w:rsidR="00FE5125" w:rsidRPr="00C95B78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</w:tc>
        <w:tc>
          <w:tcPr>
            <w:tcW w:w="1380" w:type="dxa"/>
            <w:vAlign w:val="center"/>
          </w:tcPr>
          <w:p w14:paraId="292276AA" w14:textId="77777777" w:rsidR="00FE5125" w:rsidRDefault="00FE5125" w:rsidP="00D23278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1 1</w:t>
            </w:r>
            <w:r>
              <w:rPr>
                <w:rFonts w:ascii="Consolas" w:hAnsi="Consolas" w:cs="Consolas"/>
              </w:rPr>
              <w:br/>
              <w:t>1 1 2</w:t>
            </w:r>
          </w:p>
          <w:p w14:paraId="2A2F120E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1 3</w:t>
            </w:r>
          </w:p>
          <w:p w14:paraId="6AD462B3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2 1</w:t>
            </w:r>
          </w:p>
          <w:p w14:paraId="70DB4F08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2 2</w:t>
            </w:r>
          </w:p>
          <w:p w14:paraId="2873D63A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…</w:t>
            </w:r>
          </w:p>
          <w:p w14:paraId="7EEE2D55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2 3</w:t>
            </w:r>
          </w:p>
          <w:p w14:paraId="124E13E9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3 1</w:t>
            </w:r>
          </w:p>
          <w:p w14:paraId="585E9933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3 2</w:t>
            </w:r>
          </w:p>
          <w:p w14:paraId="40282546" w14:textId="77777777" w:rsidR="00FE5125" w:rsidRPr="00C95B78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3 3</w:t>
            </w:r>
          </w:p>
        </w:tc>
      </w:tr>
    </w:tbl>
    <w:p w14:paraId="3BC001A1" w14:textId="77777777" w:rsidR="00D45D64" w:rsidRDefault="00D45D64" w:rsidP="00D45D64">
      <w:pPr>
        <w:rPr>
          <w:rFonts w:eastAsiaTheme="majorEastAsia" w:cstheme="majorBidi"/>
          <w:noProof/>
          <w:color w:val="7C380A"/>
          <w:sz w:val="36"/>
          <w:szCs w:val="36"/>
        </w:rPr>
      </w:pPr>
      <w:r>
        <w:rPr>
          <w:noProof/>
        </w:rPr>
        <w:br w:type="page"/>
      </w:r>
    </w:p>
    <w:p w14:paraId="3905FE3A" w14:textId="77777777" w:rsidR="00A4184B" w:rsidRDefault="00A4184B" w:rsidP="00A4184B">
      <w:pPr>
        <w:pStyle w:val="2"/>
      </w:pPr>
      <w:r>
        <w:lastRenderedPageBreak/>
        <w:t>Move Down / Right</w:t>
      </w:r>
    </w:p>
    <w:p w14:paraId="35F6C96B" w14:textId="77777777" w:rsidR="00A4184B" w:rsidRDefault="00A4184B" w:rsidP="00A4184B">
      <w:r w:rsidRPr="00726AF8">
        <w:rPr>
          <w:noProof/>
        </w:rPr>
        <w:drawing>
          <wp:inline distT="0" distB="0" distL="0" distR="0" wp14:anchorId="0D898731" wp14:editId="7014281B">
            <wp:extent cx="3054350" cy="107950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4350" cy="107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99D93F" w14:textId="77777777" w:rsidR="00A4184B" w:rsidRDefault="00A4184B" w:rsidP="00A4184B">
      <w:r w:rsidRPr="00417CAE">
        <w:t xml:space="preserve">Marinette </w:t>
      </w:r>
      <w:proofErr w:type="gramStart"/>
      <w:r>
        <w:t xml:space="preserve">has the </w:t>
      </w:r>
      <w:r w:rsidRPr="00417CAE">
        <w:t>ability to</w:t>
      </w:r>
      <w:proofErr w:type="gramEnd"/>
      <w:r w:rsidRPr="00417CAE">
        <w:t xml:space="preserve"> transform into Ladybug</w:t>
      </w:r>
      <w:r>
        <w:t xml:space="preserve">. She is stuck on a grid. Her initial location is at the </w:t>
      </w:r>
      <w:r w:rsidRPr="008B1A4E">
        <w:rPr>
          <w:b/>
          <w:bCs/>
        </w:rPr>
        <w:t>top-left corner</w:t>
      </w:r>
      <w:r>
        <w:t xml:space="preserve"> and tries to move to the </w:t>
      </w:r>
      <w:r w:rsidRPr="008B1A4E">
        <w:rPr>
          <w:b/>
          <w:bCs/>
        </w:rPr>
        <w:t>bottom-right corner</w:t>
      </w:r>
      <w:r>
        <w:t xml:space="preserve">. However, she can only </w:t>
      </w:r>
      <w:r w:rsidRPr="008B1A4E">
        <w:rPr>
          <w:b/>
          <w:bCs/>
        </w:rPr>
        <w:t>move either down or right</w:t>
      </w:r>
      <w:r>
        <w:t xml:space="preserve"> at any point in time.</w:t>
      </w:r>
    </w:p>
    <w:p w14:paraId="44303BC0" w14:textId="77777777" w:rsidR="00A4184B" w:rsidRPr="00F54390" w:rsidRDefault="00A4184B" w:rsidP="00A4184B">
      <w:r>
        <w:t xml:space="preserve">Write a program that prints the number of </w:t>
      </w:r>
      <w:r w:rsidRPr="00B52CDF">
        <w:rPr>
          <w:b/>
          <w:bCs/>
        </w:rPr>
        <w:t>all</w:t>
      </w:r>
      <w:r>
        <w:t xml:space="preserve"> </w:t>
      </w:r>
      <w:r w:rsidRPr="008B1A4E">
        <w:rPr>
          <w:b/>
          <w:bCs/>
        </w:rPr>
        <w:t>possible unique paths</w:t>
      </w:r>
      <w:r>
        <w:t xml:space="preserve"> that Marinette can take to reach the </w:t>
      </w:r>
      <w:r w:rsidRPr="008B1A4E">
        <w:rPr>
          <w:b/>
          <w:bCs/>
        </w:rPr>
        <w:t>bottom-right corner</w:t>
      </w:r>
      <w:r>
        <w:t>.</w:t>
      </w:r>
    </w:p>
    <w:p w14:paraId="097103E1" w14:textId="77777777" w:rsidR="00A4184B" w:rsidRDefault="00A4184B" w:rsidP="00A4184B">
      <w:pPr>
        <w:pStyle w:val="3"/>
      </w:pPr>
      <w:r w:rsidRPr="00B258C9">
        <w:t>Input</w:t>
      </w:r>
    </w:p>
    <w:p w14:paraId="4FAE7B05" w14:textId="77777777" w:rsidR="00A4184B" w:rsidRDefault="00A4184B" w:rsidP="00A4184B">
      <w:pPr>
        <w:pStyle w:val="ac"/>
        <w:numPr>
          <w:ilvl w:val="0"/>
          <w:numId w:val="16"/>
        </w:numPr>
      </w:pPr>
      <w:r>
        <w:t xml:space="preserve">On the first line you will receive an integer – </w:t>
      </w:r>
      <w:r w:rsidRPr="00EE00ED">
        <w:rPr>
          <w:rStyle w:val="CodeChar"/>
        </w:rPr>
        <w:t>m</w:t>
      </w:r>
      <w:r>
        <w:t xml:space="preserve"> – number of rows.</w:t>
      </w:r>
    </w:p>
    <w:p w14:paraId="73B25611" w14:textId="77777777" w:rsidR="00A4184B" w:rsidRPr="007B715A" w:rsidRDefault="00A4184B" w:rsidP="00A4184B">
      <w:pPr>
        <w:pStyle w:val="ac"/>
        <w:numPr>
          <w:ilvl w:val="0"/>
          <w:numId w:val="16"/>
        </w:numPr>
      </w:pPr>
      <w:r>
        <w:t xml:space="preserve">On the second line you will receive an integer – </w:t>
      </w:r>
      <w:r w:rsidRPr="00EE00ED">
        <w:rPr>
          <w:rStyle w:val="CodeChar"/>
        </w:rPr>
        <w:t>n</w:t>
      </w:r>
      <w:r>
        <w:t xml:space="preserve"> – number of cols.</w:t>
      </w:r>
    </w:p>
    <w:p w14:paraId="1B9CAF8E" w14:textId="77777777" w:rsidR="00A4184B" w:rsidRDefault="00A4184B" w:rsidP="00A4184B">
      <w:pPr>
        <w:pStyle w:val="3"/>
      </w:pPr>
      <w:r w:rsidRPr="00B258C9">
        <w:t>Output</w:t>
      </w:r>
    </w:p>
    <w:p w14:paraId="6507AB48" w14:textId="77777777" w:rsidR="00A4184B" w:rsidRPr="00B52CDF" w:rsidRDefault="00A4184B" w:rsidP="00A4184B">
      <w:pPr>
        <w:pStyle w:val="ac"/>
        <w:numPr>
          <w:ilvl w:val="0"/>
          <w:numId w:val="17"/>
        </w:numPr>
      </w:pPr>
      <w:r>
        <w:t xml:space="preserve">Print the number of all </w:t>
      </w:r>
      <w:r w:rsidRPr="00B52CDF">
        <w:t>possible unique paths</w:t>
      </w:r>
      <w:r>
        <w:t xml:space="preserve"> to the bottom-right corner. </w:t>
      </w:r>
    </w:p>
    <w:p w14:paraId="7242DB0B" w14:textId="77777777" w:rsidR="00A4184B" w:rsidRDefault="00A4184B" w:rsidP="00A4184B">
      <w:pPr>
        <w:pStyle w:val="3"/>
      </w:pPr>
      <w:r w:rsidRPr="008252D1">
        <w:t>Constrain</w:t>
      </w:r>
      <w:r>
        <w:t>t</w:t>
      </w:r>
      <w:r w:rsidRPr="008252D1">
        <w:t>s</w:t>
      </w:r>
    </w:p>
    <w:p w14:paraId="09DA38CC" w14:textId="77777777" w:rsidR="00A4184B" w:rsidRPr="00EE00ED" w:rsidRDefault="00A4184B" w:rsidP="00A4184B">
      <w:pPr>
        <w:pStyle w:val="ac"/>
        <w:numPr>
          <w:ilvl w:val="0"/>
          <w:numId w:val="17"/>
        </w:numPr>
      </w:pPr>
      <w:r w:rsidRPr="00EE00ED">
        <w:rPr>
          <w:rStyle w:val="CodeChar"/>
        </w:rPr>
        <w:t>m</w:t>
      </w:r>
      <w:r>
        <w:t xml:space="preserve"> and </w:t>
      </w:r>
      <w:r w:rsidRPr="00EE00ED">
        <w:rPr>
          <w:rStyle w:val="CodeChar"/>
        </w:rPr>
        <w:t>n</w:t>
      </w:r>
      <w:r>
        <w:t xml:space="preserve"> </w:t>
      </w:r>
      <w:r w:rsidRPr="00EE00ED">
        <w:t xml:space="preserve">will always be in the range [0… </w:t>
      </w:r>
      <w:r>
        <w:t>1000</w:t>
      </w:r>
      <w:r w:rsidRPr="00EE00ED">
        <w:t>].</w:t>
      </w:r>
    </w:p>
    <w:p w14:paraId="13C1B112" w14:textId="77777777" w:rsidR="00A4184B" w:rsidRPr="00B13E18" w:rsidRDefault="00A4184B" w:rsidP="00A4184B">
      <w:pPr>
        <w:pStyle w:val="3"/>
      </w:pPr>
      <w:r w:rsidRPr="00F822FC">
        <w:t>Examples</w:t>
      </w:r>
    </w:p>
    <w:tbl>
      <w:tblPr>
        <w:tblStyle w:val="af"/>
        <w:tblW w:w="1044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0"/>
        <w:gridCol w:w="3880"/>
        <w:gridCol w:w="5310"/>
      </w:tblGrid>
      <w:tr w:rsidR="00A4184B" w:rsidRPr="00603773" w14:paraId="70E80C18" w14:textId="77777777" w:rsidTr="00AA3991">
        <w:trPr>
          <w:trHeight w:val="222"/>
        </w:trPr>
        <w:tc>
          <w:tcPr>
            <w:tcW w:w="1250" w:type="dxa"/>
            <w:shd w:val="clear" w:color="auto" w:fill="D9D9D9" w:themeFill="background1" w:themeFillShade="D9"/>
          </w:tcPr>
          <w:p w14:paraId="08B2B38B" w14:textId="77777777" w:rsidR="00A4184B" w:rsidRPr="00603773" w:rsidRDefault="00A4184B" w:rsidP="00AA3991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880" w:type="dxa"/>
            <w:shd w:val="clear" w:color="auto" w:fill="D9D9D9" w:themeFill="background1" w:themeFillShade="D9"/>
          </w:tcPr>
          <w:p w14:paraId="4A9E9138" w14:textId="77777777" w:rsidR="00A4184B" w:rsidRPr="00603773" w:rsidRDefault="00A4184B" w:rsidP="00AA3991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4035F440" w14:textId="77777777" w:rsidR="00A4184B" w:rsidRPr="00603773" w:rsidRDefault="00A4184B" w:rsidP="00AA3991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A4184B" w:rsidRPr="00FB2A88" w14:paraId="681A63B1" w14:textId="77777777" w:rsidTr="00AA3991">
        <w:trPr>
          <w:trHeight w:val="528"/>
        </w:trPr>
        <w:tc>
          <w:tcPr>
            <w:tcW w:w="1250" w:type="dxa"/>
          </w:tcPr>
          <w:p w14:paraId="1124F48D" w14:textId="77777777" w:rsidR="00A4184B" w:rsidRDefault="00A4184B" w:rsidP="00AA399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3</w:t>
            </w:r>
          </w:p>
          <w:p w14:paraId="51C67434" w14:textId="77777777" w:rsidR="00A4184B" w:rsidRDefault="00A4184B" w:rsidP="00AA399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2</w:t>
            </w:r>
          </w:p>
        </w:tc>
        <w:tc>
          <w:tcPr>
            <w:tcW w:w="3880" w:type="dxa"/>
          </w:tcPr>
          <w:p w14:paraId="4564C475" w14:textId="77777777" w:rsidR="00A4184B" w:rsidRDefault="00A4184B" w:rsidP="00AA3991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3</w:t>
            </w:r>
          </w:p>
        </w:tc>
        <w:tc>
          <w:tcPr>
            <w:tcW w:w="5310" w:type="dxa"/>
          </w:tcPr>
          <w:p w14:paraId="45D1A6FA" w14:textId="77777777" w:rsidR="00A4184B" w:rsidRDefault="00A4184B" w:rsidP="00AA3991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All possible unique paths:</w:t>
            </w:r>
          </w:p>
          <w:p w14:paraId="16FFA2EF" w14:textId="77777777" w:rsidR="00A4184B" w:rsidRDefault="00A4184B" w:rsidP="00AA3991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505394AF" wp14:editId="317BE799">
                  <wp:extent cx="2000872" cy="1149696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7314" cy="1205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184B" w:rsidRPr="00FB2A88" w14:paraId="1D1E9F8E" w14:textId="77777777" w:rsidTr="00AA3991">
        <w:trPr>
          <w:trHeight w:val="528"/>
        </w:trPr>
        <w:tc>
          <w:tcPr>
            <w:tcW w:w="1250" w:type="dxa"/>
          </w:tcPr>
          <w:p w14:paraId="576F7855" w14:textId="77777777" w:rsidR="00A4184B" w:rsidRDefault="00A4184B" w:rsidP="00AA399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3</w:t>
            </w:r>
          </w:p>
          <w:p w14:paraId="6A683875" w14:textId="77777777" w:rsidR="00A4184B" w:rsidRDefault="00A4184B" w:rsidP="00AA399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5</w:t>
            </w:r>
          </w:p>
        </w:tc>
        <w:tc>
          <w:tcPr>
            <w:tcW w:w="3880" w:type="dxa"/>
          </w:tcPr>
          <w:p w14:paraId="3B4AC9B4" w14:textId="77777777" w:rsidR="00A4184B" w:rsidRDefault="00A4184B" w:rsidP="00AA3991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15</w:t>
            </w:r>
          </w:p>
        </w:tc>
        <w:tc>
          <w:tcPr>
            <w:tcW w:w="5310" w:type="dxa"/>
          </w:tcPr>
          <w:p w14:paraId="3F28D921" w14:textId="77777777" w:rsidR="00A4184B" w:rsidRDefault="00A4184B" w:rsidP="00AA3991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</w:p>
        </w:tc>
      </w:tr>
    </w:tbl>
    <w:p w14:paraId="38CCDADF" w14:textId="77777777" w:rsidR="00D45D64" w:rsidRDefault="00D45D64" w:rsidP="00D45D64">
      <w:pPr>
        <w:pStyle w:val="2"/>
        <w:tabs>
          <w:tab w:val="left" w:pos="1843"/>
        </w:tabs>
        <w:spacing w:before="120" w:after="80"/>
        <w:jc w:val="both"/>
      </w:pPr>
      <w:r>
        <w:t>Connected Areas in a Matrix</w:t>
      </w:r>
    </w:p>
    <w:p w14:paraId="25F5750E" w14:textId="77777777" w:rsidR="00D45D64" w:rsidRDefault="00D45D64" w:rsidP="00D45D64">
      <w:pPr>
        <w:jc w:val="both"/>
      </w:pPr>
      <w:r>
        <w:t xml:space="preserve">Let’s define a </w:t>
      </w:r>
      <w:r w:rsidRPr="008E71D8">
        <w:rPr>
          <w:b/>
        </w:rPr>
        <w:t>connected area</w:t>
      </w:r>
      <w:r>
        <w:t xml:space="preserve"> in a matrix as an area of cells in which </w:t>
      </w:r>
      <w:r w:rsidRPr="008E71D8">
        <w:t>there is a</w:t>
      </w:r>
      <w:r w:rsidRPr="008E71D8">
        <w:rPr>
          <w:b/>
        </w:rPr>
        <w:t xml:space="preserve"> path between every two cells</w:t>
      </w:r>
      <w:r>
        <w:t xml:space="preserve">. </w:t>
      </w:r>
    </w:p>
    <w:p w14:paraId="54985DF8" w14:textId="77777777" w:rsidR="00D45D64" w:rsidRDefault="00D45D64" w:rsidP="00D45D64">
      <w:pPr>
        <w:jc w:val="both"/>
      </w:pPr>
      <w:r>
        <w:t xml:space="preserve">Write a program to find </w:t>
      </w:r>
      <w:r w:rsidRPr="001C58E4">
        <w:rPr>
          <w:b/>
        </w:rPr>
        <w:t>all</w:t>
      </w:r>
      <w:r>
        <w:t xml:space="preserve"> connected areas in a matrix. </w:t>
      </w:r>
    </w:p>
    <w:p w14:paraId="46371F37" w14:textId="4A49BBBE" w:rsidR="009E6F11" w:rsidRDefault="009E6F11" w:rsidP="009E6F11">
      <w:pPr>
        <w:pStyle w:val="3"/>
      </w:pPr>
      <w:r>
        <w:t>Input</w:t>
      </w:r>
    </w:p>
    <w:p w14:paraId="79B7DBD1" w14:textId="77777777" w:rsidR="00D45D64" w:rsidRDefault="00D45D64" w:rsidP="009E6F11">
      <w:pPr>
        <w:pStyle w:val="ac"/>
        <w:numPr>
          <w:ilvl w:val="0"/>
          <w:numId w:val="14"/>
        </w:numPr>
        <w:jc w:val="both"/>
      </w:pPr>
      <w:r>
        <w:t xml:space="preserve">On the first line, you will get the </w:t>
      </w:r>
      <w:r w:rsidRPr="009E6F11">
        <w:rPr>
          <w:b/>
        </w:rPr>
        <w:t>number of rows</w:t>
      </w:r>
      <w:r>
        <w:t>.</w:t>
      </w:r>
    </w:p>
    <w:p w14:paraId="1D78CF13" w14:textId="77777777" w:rsidR="00D45D64" w:rsidRDefault="00D45D64" w:rsidP="009E6F11">
      <w:pPr>
        <w:pStyle w:val="ac"/>
        <w:numPr>
          <w:ilvl w:val="0"/>
          <w:numId w:val="14"/>
        </w:numPr>
        <w:jc w:val="both"/>
      </w:pPr>
      <w:r>
        <w:t xml:space="preserve">On the second line, you will get the </w:t>
      </w:r>
      <w:r w:rsidRPr="009E6F11">
        <w:rPr>
          <w:b/>
        </w:rPr>
        <w:t>number of columns</w:t>
      </w:r>
      <w:r>
        <w:t>.</w:t>
      </w:r>
    </w:p>
    <w:p w14:paraId="3EACBFFA" w14:textId="3A9DCE3E" w:rsidR="00D45D64" w:rsidRDefault="00D45D64" w:rsidP="009E6F11">
      <w:pPr>
        <w:pStyle w:val="ac"/>
        <w:numPr>
          <w:ilvl w:val="0"/>
          <w:numId w:val="14"/>
        </w:numPr>
        <w:jc w:val="both"/>
      </w:pPr>
      <w:r>
        <w:t xml:space="preserve">The rest of the input will be the </w:t>
      </w:r>
      <w:r w:rsidRPr="009E6F11">
        <w:rPr>
          <w:b/>
        </w:rPr>
        <w:t>actual matrix</w:t>
      </w:r>
      <w:r>
        <w:t>.</w:t>
      </w:r>
    </w:p>
    <w:p w14:paraId="52FDF39E" w14:textId="5D9CBFE6" w:rsidR="0085768A" w:rsidRDefault="0085768A" w:rsidP="0085768A">
      <w:pPr>
        <w:pStyle w:val="3"/>
      </w:pPr>
      <w:r>
        <w:lastRenderedPageBreak/>
        <w:t>Output</w:t>
      </w:r>
    </w:p>
    <w:p w14:paraId="5C7B2737" w14:textId="77777777" w:rsidR="0085768A" w:rsidRDefault="0085768A" w:rsidP="0085768A">
      <w:pPr>
        <w:pStyle w:val="ac"/>
        <w:numPr>
          <w:ilvl w:val="0"/>
          <w:numId w:val="15"/>
        </w:numPr>
        <w:jc w:val="both"/>
      </w:pPr>
      <w:r>
        <w:t xml:space="preserve">Print on the console the </w:t>
      </w:r>
      <w:r w:rsidRPr="0085768A">
        <w:rPr>
          <w:b/>
        </w:rPr>
        <w:t>total number of areas found</w:t>
      </w:r>
      <w:r>
        <w:t>.</w:t>
      </w:r>
    </w:p>
    <w:p w14:paraId="3C057140" w14:textId="08026ECC" w:rsidR="0085768A" w:rsidRDefault="0085768A" w:rsidP="0085768A">
      <w:pPr>
        <w:pStyle w:val="ac"/>
        <w:numPr>
          <w:ilvl w:val="0"/>
          <w:numId w:val="15"/>
        </w:numPr>
        <w:jc w:val="both"/>
      </w:pPr>
      <w:r>
        <w:t xml:space="preserve">On a separate line </w:t>
      </w:r>
      <w:r w:rsidR="005F1495">
        <w:t xml:space="preserve">for each area </w:t>
      </w:r>
      <w:r>
        <w:t xml:space="preserve">print </w:t>
      </w:r>
      <w:r w:rsidR="005F1495">
        <w:t xml:space="preserve">its </w:t>
      </w:r>
      <w:r w:rsidRPr="005F1495">
        <w:rPr>
          <w:b/>
          <w:bCs/>
        </w:rPr>
        <w:t>starting coordinates</w:t>
      </w:r>
      <w:r>
        <w:t xml:space="preserve"> and </w:t>
      </w:r>
      <w:r w:rsidRPr="005F1495">
        <w:rPr>
          <w:b/>
          <w:bCs/>
        </w:rPr>
        <w:t>size</w:t>
      </w:r>
      <w:r>
        <w:t xml:space="preserve">. </w:t>
      </w:r>
    </w:p>
    <w:p w14:paraId="11E3B1E4" w14:textId="77777777" w:rsidR="0085768A" w:rsidRDefault="0085768A" w:rsidP="0085768A">
      <w:pPr>
        <w:pStyle w:val="ac"/>
        <w:numPr>
          <w:ilvl w:val="0"/>
          <w:numId w:val="15"/>
        </w:numPr>
        <w:jc w:val="both"/>
      </w:pPr>
      <w:r w:rsidRPr="0085768A">
        <w:rPr>
          <w:b/>
        </w:rPr>
        <w:t>Order</w:t>
      </w:r>
      <w:r>
        <w:t xml:space="preserve"> the areas by size (in descending order) so that the </w:t>
      </w:r>
      <w:r w:rsidRPr="0085768A">
        <w:rPr>
          <w:b/>
        </w:rPr>
        <w:t>largest area is printed first</w:t>
      </w:r>
      <w:r>
        <w:t>.</w:t>
      </w:r>
    </w:p>
    <w:p w14:paraId="21402C30" w14:textId="77777777" w:rsidR="0085768A" w:rsidRDefault="0085768A" w:rsidP="005F1495">
      <w:pPr>
        <w:pStyle w:val="ac"/>
        <w:numPr>
          <w:ilvl w:val="1"/>
          <w:numId w:val="15"/>
        </w:numPr>
        <w:jc w:val="both"/>
      </w:pPr>
      <w:r>
        <w:t xml:space="preserve">If several areas have the same size, order them </w:t>
      </w:r>
      <w:r w:rsidRPr="0085768A">
        <w:rPr>
          <w:b/>
        </w:rPr>
        <w:t>by their position</w:t>
      </w:r>
      <w:r>
        <w:t>, first by the row, then by the column of the top-left corner.</w:t>
      </w:r>
    </w:p>
    <w:p w14:paraId="617AB883" w14:textId="5CD167F3" w:rsidR="0085768A" w:rsidRPr="0085768A" w:rsidRDefault="005F1495" w:rsidP="005F1495">
      <w:pPr>
        <w:pStyle w:val="ac"/>
        <w:numPr>
          <w:ilvl w:val="1"/>
          <w:numId w:val="15"/>
        </w:numPr>
        <w:jc w:val="both"/>
      </w:pPr>
      <w:r>
        <w:t>I</w:t>
      </w:r>
      <w:r w:rsidR="0085768A">
        <w:t xml:space="preserve">f there are two connected areas </w:t>
      </w:r>
      <w:r w:rsidR="00676539">
        <w:t>of</w:t>
      </w:r>
      <w:r w:rsidR="0085768A">
        <w:t xml:space="preserve"> the same size, the one which is above and/or to the left of the other will be printed first.</w:t>
      </w:r>
    </w:p>
    <w:p w14:paraId="044DBCE1" w14:textId="77777777" w:rsidR="00D45D64" w:rsidRDefault="00D45D64" w:rsidP="00D45D64">
      <w:pPr>
        <w:pStyle w:val="3"/>
      </w:pPr>
      <w:r w:rsidRPr="00603773">
        <w:t>Examples</w:t>
      </w:r>
    </w:p>
    <w:tbl>
      <w:tblPr>
        <w:tblStyle w:val="af"/>
        <w:tblW w:w="9337" w:type="dxa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7"/>
        <w:gridCol w:w="4500"/>
      </w:tblGrid>
      <w:tr w:rsidR="00D45D64" w:rsidRPr="00D46CFA" w14:paraId="36034ED8" w14:textId="77777777" w:rsidTr="00D23278">
        <w:tc>
          <w:tcPr>
            <w:tcW w:w="4837" w:type="dxa"/>
            <w:shd w:val="clear" w:color="auto" w:fill="D9D9D9" w:themeFill="background1" w:themeFillShade="D9"/>
            <w:vAlign w:val="center"/>
          </w:tcPr>
          <w:p w14:paraId="3553BC29" w14:textId="77777777" w:rsidR="00D45D64" w:rsidRPr="00164678" w:rsidRDefault="00D45D64" w:rsidP="00FF31D0">
            <w:pPr>
              <w:jc w:val="center"/>
              <w:rPr>
                <w:b/>
              </w:rPr>
            </w:pPr>
            <w:r>
              <w:rPr>
                <w:b/>
              </w:rPr>
              <w:t>Example Layout</w:t>
            </w:r>
          </w:p>
        </w:tc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6866421D" w14:textId="77777777" w:rsidR="00D45D64" w:rsidRPr="00D46CFA" w:rsidRDefault="00D45D64" w:rsidP="00FF31D0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D45D64" w:rsidRPr="00C95B78" w14:paraId="50567B3E" w14:textId="77777777" w:rsidTr="00D23278">
        <w:tc>
          <w:tcPr>
            <w:tcW w:w="4837" w:type="dxa"/>
            <w:vAlign w:val="center"/>
          </w:tcPr>
          <w:p w14:paraId="37F4750F" w14:textId="77777777" w:rsidR="00D45D64" w:rsidRDefault="00D45D64" w:rsidP="00D23278">
            <w:r>
              <w:t>4</w:t>
            </w:r>
          </w:p>
          <w:p w14:paraId="383B89F4" w14:textId="77777777" w:rsidR="00D45D64" w:rsidRDefault="00D45D64" w:rsidP="00D23278">
            <w:r>
              <w:t>9</w:t>
            </w:r>
          </w:p>
          <w:p w14:paraId="5F2836BF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9E1029">
              <w:rPr>
                <w:rFonts w:ascii="Consolas" w:hAnsi="Consolas" w:cs="Consolas"/>
                <w:highlight w:val="yellow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green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cyan"/>
              </w:rPr>
              <w:t>-</w:t>
            </w:r>
          </w:p>
          <w:p w14:paraId="24C926D0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9E1029">
              <w:rPr>
                <w:rFonts w:ascii="Consolas" w:hAnsi="Consolas" w:cs="Consolas"/>
                <w:highlight w:val="yellow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green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cyan"/>
              </w:rPr>
              <w:t>-</w:t>
            </w:r>
          </w:p>
          <w:p w14:paraId="53E2C2D7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9E1029">
              <w:rPr>
                <w:rFonts w:ascii="Consolas" w:hAnsi="Consolas" w:cs="Consolas"/>
                <w:highlight w:val="yellow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green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cyan"/>
              </w:rPr>
              <w:t>-</w:t>
            </w:r>
          </w:p>
          <w:p w14:paraId="3D59A4AC" w14:textId="77777777" w:rsidR="00D45D64" w:rsidRPr="00C95B78" w:rsidRDefault="00D45D64" w:rsidP="00D23278">
            <w:pPr>
              <w:jc w:val="both"/>
              <w:rPr>
                <w:rFonts w:ascii="Consolas" w:hAnsi="Consolas" w:cs="Consolas"/>
              </w:rPr>
            </w:pPr>
            <w:r w:rsidRPr="009E1029">
              <w:rPr>
                <w:rFonts w:ascii="Consolas" w:hAnsi="Consolas" w:cs="Consolas"/>
                <w:highlight w:val="yellow"/>
              </w:rPr>
              <w:t>-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green"/>
              </w:rPr>
              <w:t>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cyan"/>
              </w:rPr>
              <w:t>--</w:t>
            </w:r>
          </w:p>
        </w:tc>
        <w:tc>
          <w:tcPr>
            <w:tcW w:w="4500" w:type="dxa"/>
            <w:vAlign w:val="center"/>
          </w:tcPr>
          <w:p w14:paraId="330F29E9" w14:textId="77777777" w:rsidR="00D45D64" w:rsidRPr="00DE6D0F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bookmarkStart w:id="0" w:name="OLE_LINK4"/>
            <w:bookmarkStart w:id="1" w:name="OLE_LINK2"/>
            <w:r w:rsidRPr="00DE6D0F">
              <w:rPr>
                <w:rFonts w:ascii="Consolas" w:hAnsi="Consolas" w:cs="Consolas"/>
                <w:noProof/>
              </w:rPr>
              <w:t>Total areas found: 3</w:t>
            </w:r>
          </w:p>
          <w:p w14:paraId="67C797CC" w14:textId="77777777" w:rsidR="00D45D64" w:rsidRPr="00DE6D0F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bookmarkStart w:id="2" w:name="OLE_LINK5"/>
            <w:bookmarkStart w:id="3" w:name="OLE_LINK3"/>
            <w:bookmarkEnd w:id="0"/>
            <w:bookmarkEnd w:id="1"/>
            <w:r w:rsidRPr="009E1029">
              <w:rPr>
                <w:rFonts w:ascii="Consolas" w:hAnsi="Consolas" w:cs="Consolas"/>
                <w:noProof/>
                <w:highlight w:val="yellow"/>
              </w:rPr>
              <w:t>Area #1 at (0, 0), size: 13</w:t>
            </w:r>
          </w:p>
          <w:bookmarkEnd w:id="2"/>
          <w:bookmarkEnd w:id="3"/>
          <w:p w14:paraId="6F176A3D" w14:textId="77777777" w:rsidR="00D45D64" w:rsidRPr="00DE6D0F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9E1029">
              <w:rPr>
                <w:rFonts w:ascii="Consolas" w:hAnsi="Consolas" w:cs="Consolas"/>
                <w:noProof/>
                <w:highlight w:val="green"/>
              </w:rPr>
              <w:t>Area #2 at (0, 4), size: 10</w:t>
            </w:r>
          </w:p>
          <w:p w14:paraId="70538D09" w14:textId="77777777" w:rsidR="00D45D64" w:rsidRPr="00C95B78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9E1029">
              <w:rPr>
                <w:rFonts w:ascii="Consolas" w:hAnsi="Consolas" w:cs="Consolas"/>
                <w:noProof/>
                <w:highlight w:val="cyan"/>
              </w:rPr>
              <w:t>Area #3 at (0, 8), size: 5</w:t>
            </w:r>
          </w:p>
        </w:tc>
      </w:tr>
      <w:tr w:rsidR="00D45D64" w:rsidRPr="00C95B78" w14:paraId="6B6F6CF7" w14:textId="77777777" w:rsidTr="00D23278">
        <w:tc>
          <w:tcPr>
            <w:tcW w:w="4837" w:type="dxa"/>
            <w:vAlign w:val="center"/>
          </w:tcPr>
          <w:p w14:paraId="20C2E5CC" w14:textId="77777777" w:rsidR="00D45D64" w:rsidRDefault="00D45D64" w:rsidP="00D23278">
            <w:r>
              <w:t>5</w:t>
            </w:r>
          </w:p>
          <w:p w14:paraId="6FF688A4" w14:textId="77777777" w:rsidR="00D45D64" w:rsidRDefault="00D45D64" w:rsidP="00D23278">
            <w:r>
              <w:t>10</w:t>
            </w:r>
          </w:p>
          <w:p w14:paraId="5FE4EAFF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---*--</w:t>
            </w:r>
          </w:p>
          <w:p w14:paraId="6C18165F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---*--</w:t>
            </w:r>
          </w:p>
          <w:p w14:paraId="731F1D44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****--</w:t>
            </w:r>
          </w:p>
          <w:p w14:paraId="0BB2A321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---*--</w:t>
            </w:r>
          </w:p>
          <w:p w14:paraId="5F28F257" w14:textId="77777777" w:rsidR="00D45D64" w:rsidRPr="00C95B78" w:rsidRDefault="00D45D64" w:rsidP="00D23278">
            <w:pPr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---*--</w:t>
            </w:r>
          </w:p>
        </w:tc>
        <w:tc>
          <w:tcPr>
            <w:tcW w:w="4500" w:type="dxa"/>
            <w:vAlign w:val="center"/>
          </w:tcPr>
          <w:p w14:paraId="40E5ED24" w14:textId="77777777" w:rsidR="00D45D64" w:rsidRPr="00FF2297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FF2297">
              <w:rPr>
                <w:rFonts w:ascii="Consolas" w:hAnsi="Consolas" w:cs="Consolas"/>
                <w:noProof/>
              </w:rPr>
              <w:t>Total areas found: 4</w:t>
            </w:r>
          </w:p>
          <w:p w14:paraId="4FC74961" w14:textId="77777777" w:rsidR="00D45D64" w:rsidRPr="00FF2297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FF2297">
              <w:rPr>
                <w:rFonts w:ascii="Consolas" w:hAnsi="Consolas" w:cs="Consolas"/>
                <w:noProof/>
              </w:rPr>
              <w:t>Area #1 at (0, 1), size: 10</w:t>
            </w:r>
          </w:p>
          <w:p w14:paraId="2B56FD22" w14:textId="77777777" w:rsidR="00D45D64" w:rsidRPr="00FF2297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FF2297">
              <w:rPr>
                <w:rFonts w:ascii="Consolas" w:hAnsi="Consolas" w:cs="Consolas"/>
                <w:noProof/>
              </w:rPr>
              <w:t>Area #2 at (0, 8), size: 10</w:t>
            </w:r>
          </w:p>
          <w:p w14:paraId="4339D499" w14:textId="77777777" w:rsidR="00D45D64" w:rsidRPr="00FF2297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FF2297">
              <w:rPr>
                <w:rFonts w:ascii="Consolas" w:hAnsi="Consolas" w:cs="Consolas"/>
                <w:noProof/>
              </w:rPr>
              <w:t>Area #3 at (0, 4), size: 6</w:t>
            </w:r>
          </w:p>
          <w:p w14:paraId="1C9DC3DB" w14:textId="77777777" w:rsidR="00D45D64" w:rsidRPr="00C95B78" w:rsidRDefault="00D45D64" w:rsidP="00D23278">
            <w:pPr>
              <w:jc w:val="both"/>
              <w:rPr>
                <w:rFonts w:ascii="Consolas" w:hAnsi="Consolas" w:cs="Consolas"/>
              </w:rPr>
            </w:pPr>
            <w:r w:rsidRPr="00FF2297">
              <w:rPr>
                <w:rFonts w:ascii="Consolas" w:hAnsi="Consolas" w:cs="Consolas"/>
                <w:noProof/>
              </w:rPr>
              <w:t>Area #4 at (3, 4), size: 6</w:t>
            </w:r>
          </w:p>
        </w:tc>
      </w:tr>
    </w:tbl>
    <w:p w14:paraId="2CB439B7" w14:textId="77777777" w:rsidR="00D45D64" w:rsidRDefault="00D45D64" w:rsidP="00D45D64">
      <w:pPr>
        <w:pStyle w:val="3"/>
      </w:pPr>
      <w:r w:rsidRPr="00603773">
        <w:t>Hints</w:t>
      </w:r>
    </w:p>
    <w:p w14:paraId="1916F03C" w14:textId="77777777" w:rsidR="00D45D64" w:rsidRDefault="00D45D64" w:rsidP="008B770D">
      <w:pPr>
        <w:pStyle w:val="ac"/>
        <w:numPr>
          <w:ilvl w:val="0"/>
          <w:numId w:val="4"/>
        </w:numPr>
        <w:spacing w:before="0" w:after="200"/>
        <w:jc w:val="both"/>
      </w:pPr>
      <w:r>
        <w:t>Create a method to find the first traversable cell which hasn’t been visited. This would be the top-left corner of a connected area. If there is no such cell, this means all areas have been found.</w:t>
      </w:r>
    </w:p>
    <w:p w14:paraId="200ADD9A" w14:textId="77777777" w:rsidR="00D45D64" w:rsidRDefault="00D45D64" w:rsidP="008B770D">
      <w:pPr>
        <w:pStyle w:val="ac"/>
        <w:numPr>
          <w:ilvl w:val="0"/>
          <w:numId w:val="4"/>
        </w:numPr>
        <w:spacing w:before="0" w:after="200"/>
        <w:jc w:val="both"/>
      </w:pPr>
      <w:r>
        <w:t xml:space="preserve">You can create a class to hold info about a connected area (its position and size). Additionally, you can implement </w:t>
      </w:r>
      <w:r>
        <w:rPr>
          <w:noProof/>
        </w:rPr>
        <w:t>Comparable</w:t>
      </w:r>
      <w:r>
        <w:t xml:space="preserve"> and store all areas found in a </w:t>
      </w:r>
      <w:r>
        <w:rPr>
          <w:noProof/>
        </w:rPr>
        <w:t>TreeSet</w:t>
      </w:r>
      <w:r>
        <w:t>.</w:t>
      </w:r>
    </w:p>
    <w:p w14:paraId="480CA982" w14:textId="77777777" w:rsidR="00A072A3" w:rsidRDefault="00A072A3" w:rsidP="00A072A3">
      <w:pPr>
        <w:pStyle w:val="2"/>
      </w:pPr>
      <w:r>
        <w:t>Word Cruncher</w:t>
      </w:r>
    </w:p>
    <w:p w14:paraId="28CFCC33" w14:textId="40E3DAFD" w:rsidR="00A072A3" w:rsidRDefault="00A072A3" w:rsidP="00A072A3">
      <w:r>
        <w:t xml:space="preserve">Write a program that receives some </w:t>
      </w:r>
      <w:r w:rsidRPr="00F76AB0">
        <w:rPr>
          <w:b/>
        </w:rPr>
        <w:t>strings</w:t>
      </w:r>
      <w:r>
        <w:t xml:space="preserve"> and </w:t>
      </w:r>
      <w:r w:rsidRPr="00F76AB0">
        <w:rPr>
          <w:b/>
        </w:rPr>
        <w:t>forms another</w:t>
      </w:r>
      <w:r>
        <w:t xml:space="preserve"> string that is required. On the </w:t>
      </w:r>
      <w:r w:rsidRPr="00F76AB0">
        <w:rPr>
          <w:b/>
        </w:rPr>
        <w:t>first line</w:t>
      </w:r>
      <w:r w:rsidR="00676539">
        <w:rPr>
          <w:b/>
        </w:rPr>
        <w:t>,</w:t>
      </w:r>
      <w:r>
        <w:t xml:space="preserve"> you will be given </w:t>
      </w:r>
      <w:proofErr w:type="gramStart"/>
      <w:r w:rsidRPr="00F76AB0">
        <w:rPr>
          <w:b/>
        </w:rPr>
        <w:t>all of</w:t>
      </w:r>
      <w:proofErr w:type="gramEnd"/>
      <w:r w:rsidRPr="00F76AB0">
        <w:rPr>
          <w:b/>
        </w:rPr>
        <w:t xml:space="preserve"> the strings</w:t>
      </w:r>
      <w:r>
        <w:t xml:space="preserve"> separated by </w:t>
      </w:r>
      <w:r w:rsidRPr="00F76AB0">
        <w:rPr>
          <w:b/>
        </w:rPr>
        <w:t>comma and space</w:t>
      </w:r>
      <w:r>
        <w:t>. On the next line</w:t>
      </w:r>
      <w:r w:rsidR="00676539">
        <w:t>,</w:t>
      </w:r>
      <w:r>
        <w:t xml:space="preserve"> you will be given the </w:t>
      </w:r>
      <w:r w:rsidRPr="00F76AB0">
        <w:rPr>
          <w:b/>
        </w:rPr>
        <w:t>string</w:t>
      </w:r>
      <w:r>
        <w:t xml:space="preserve"> that needs to be </w:t>
      </w:r>
      <w:r w:rsidRPr="00F76AB0">
        <w:rPr>
          <w:b/>
        </w:rPr>
        <w:t>formed from the given strings</w:t>
      </w:r>
      <w:r>
        <w:t>. For more clarification see the examples below.</w:t>
      </w:r>
    </w:p>
    <w:p w14:paraId="46D9908D" w14:textId="77777777" w:rsidR="00A072A3" w:rsidRDefault="00A072A3" w:rsidP="00A072A3">
      <w:pPr>
        <w:pStyle w:val="3"/>
      </w:pPr>
      <w:r>
        <w:t>Input</w:t>
      </w:r>
    </w:p>
    <w:p w14:paraId="238B4AC4" w14:textId="0054E81E" w:rsidR="00A072A3" w:rsidRDefault="00A072A3" w:rsidP="00A072A3">
      <w:pPr>
        <w:pStyle w:val="ac"/>
        <w:numPr>
          <w:ilvl w:val="0"/>
          <w:numId w:val="10"/>
        </w:numPr>
      </w:pPr>
      <w:r>
        <w:t>On the first line</w:t>
      </w:r>
      <w:r w:rsidR="00676539">
        <w:t>,</w:t>
      </w:r>
      <w:r>
        <w:t xml:space="preserve"> you will receive the </w:t>
      </w:r>
      <w:r w:rsidRPr="002E4BCD">
        <w:rPr>
          <w:b/>
        </w:rPr>
        <w:t>strings</w:t>
      </w:r>
      <w:r>
        <w:t xml:space="preserve"> (separated by comma and space </w:t>
      </w:r>
      <w:r w:rsidRPr="002E4BCD">
        <w:rPr>
          <w:rFonts w:ascii="Consolas" w:hAnsi="Consolas"/>
          <w:b/>
        </w:rPr>
        <w:t>", "</w:t>
      </w:r>
      <w:r>
        <w:t>)</w:t>
      </w:r>
    </w:p>
    <w:p w14:paraId="31BFF701" w14:textId="54596FF5" w:rsidR="00A072A3" w:rsidRPr="002E4BCD" w:rsidRDefault="00A072A3" w:rsidP="00A072A3">
      <w:pPr>
        <w:pStyle w:val="ac"/>
        <w:numPr>
          <w:ilvl w:val="0"/>
          <w:numId w:val="10"/>
        </w:numPr>
        <w:rPr>
          <w:b/>
        </w:rPr>
      </w:pPr>
      <w:r>
        <w:t>On the next line</w:t>
      </w:r>
      <w:r w:rsidR="00676539">
        <w:t>,</w:t>
      </w:r>
      <w:r>
        <w:t xml:space="preserve"> you will receive the </w:t>
      </w:r>
      <w:r w:rsidRPr="002E4BCD">
        <w:rPr>
          <w:b/>
        </w:rPr>
        <w:t>target string</w:t>
      </w:r>
    </w:p>
    <w:p w14:paraId="2C73A4E0" w14:textId="77777777" w:rsidR="00A072A3" w:rsidRDefault="00A072A3" w:rsidP="00A072A3">
      <w:pPr>
        <w:pStyle w:val="3"/>
      </w:pPr>
      <w:r>
        <w:lastRenderedPageBreak/>
        <w:t>Output</w:t>
      </w:r>
    </w:p>
    <w:p w14:paraId="6B88F219" w14:textId="0628F887" w:rsidR="00A072A3" w:rsidRDefault="00A072A3" w:rsidP="00A072A3">
      <w:pPr>
        <w:pStyle w:val="ac"/>
        <w:numPr>
          <w:ilvl w:val="0"/>
          <w:numId w:val="11"/>
        </w:numPr>
      </w:pPr>
      <w:r>
        <w:t>Print each of the</w:t>
      </w:r>
      <w:r w:rsidR="00676539">
        <w:t>m</w:t>
      </w:r>
      <w:r>
        <w:t xml:space="preserve"> found ways to form the required string as shown in the examples</w:t>
      </w:r>
    </w:p>
    <w:p w14:paraId="7FBCA948" w14:textId="77777777" w:rsidR="00A072A3" w:rsidRDefault="00A072A3" w:rsidP="00A072A3">
      <w:pPr>
        <w:pStyle w:val="3"/>
      </w:pPr>
      <w:r>
        <w:t>Constrains</w:t>
      </w:r>
    </w:p>
    <w:p w14:paraId="03B72745" w14:textId="77777777" w:rsidR="00A072A3" w:rsidRPr="009A1F89" w:rsidRDefault="00A072A3" w:rsidP="00A072A3">
      <w:pPr>
        <w:pStyle w:val="ac"/>
        <w:numPr>
          <w:ilvl w:val="0"/>
          <w:numId w:val="11"/>
        </w:numPr>
      </w:pPr>
      <w:r>
        <w:t xml:space="preserve">There might be </w:t>
      </w:r>
      <w:r w:rsidRPr="009A1F89">
        <w:rPr>
          <w:b/>
        </w:rPr>
        <w:t>repeating elements</w:t>
      </w:r>
      <w:r>
        <w:t xml:space="preserve"> in the input</w:t>
      </w:r>
    </w:p>
    <w:p w14:paraId="246A3C23" w14:textId="77777777" w:rsidR="00A072A3" w:rsidRPr="00440333" w:rsidRDefault="00A072A3" w:rsidP="00A072A3">
      <w:pPr>
        <w:pStyle w:val="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1044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560"/>
        <w:gridCol w:w="2880"/>
      </w:tblGrid>
      <w:tr w:rsidR="00A072A3" w:rsidRPr="00BD185F" w14:paraId="4DE17128" w14:textId="77777777" w:rsidTr="000E0B6E">
        <w:trPr>
          <w:trHeight w:val="445"/>
        </w:trPr>
        <w:tc>
          <w:tcPr>
            <w:tcW w:w="7560" w:type="dxa"/>
            <w:shd w:val="clear" w:color="auto" w:fill="D9D9D9" w:themeFill="background1" w:themeFillShade="D9"/>
          </w:tcPr>
          <w:p w14:paraId="1A91DBCA" w14:textId="77777777" w:rsidR="00A072A3" w:rsidRPr="00BD185F" w:rsidRDefault="00A072A3" w:rsidP="00FF31D0">
            <w:pPr>
              <w:spacing w:line="240" w:lineRule="auto"/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68A99C63" w14:textId="77777777" w:rsidR="00A072A3" w:rsidRPr="00BD185F" w:rsidRDefault="00A072A3" w:rsidP="00FF31D0">
            <w:pPr>
              <w:spacing w:line="240" w:lineRule="auto"/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A072A3" w:rsidRPr="00BD185F" w14:paraId="730FE80A" w14:textId="77777777" w:rsidTr="000E0B6E">
        <w:trPr>
          <w:trHeight w:val="2349"/>
        </w:trPr>
        <w:tc>
          <w:tcPr>
            <w:tcW w:w="7560" w:type="dxa"/>
          </w:tcPr>
          <w:p w14:paraId="5CBEFAA6" w14:textId="3C5C982E" w:rsidR="00A072A3" w:rsidRPr="00344A23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44A23">
              <w:rPr>
                <w:rFonts w:ascii="Consolas" w:hAnsi="Consolas"/>
                <w:highlight w:val="yellow"/>
                <w:lang w:val="en-GB"/>
              </w:rPr>
              <w:t>text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green"/>
                <w:lang w:val="en-GB"/>
              </w:rPr>
              <w:t>me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cyan"/>
                <w:lang w:val="en-GB"/>
              </w:rPr>
              <w:t>so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magenta"/>
                <w:lang w:val="en-GB"/>
              </w:rPr>
              <w:t>do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red"/>
                <w:lang w:val="en-GB"/>
              </w:rPr>
              <w:t>m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darkCyan"/>
                <w:lang w:val="en-GB"/>
              </w:rPr>
              <w:t>ran</w:t>
            </w:r>
          </w:p>
          <w:p w14:paraId="3E219AFA" w14:textId="77777777" w:rsidR="00A072A3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990363">
              <w:rPr>
                <w:rFonts w:ascii="Consolas" w:hAnsi="Consolas"/>
                <w:lang w:val="en-GB"/>
              </w:rPr>
              <w:t>somerandomtext</w:t>
            </w:r>
            <w:proofErr w:type="spellEnd"/>
          </w:p>
          <w:p w14:paraId="25A29A75" w14:textId="477066B9" w:rsidR="007764B7" w:rsidRPr="00BD185F" w:rsidRDefault="007764B7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</w:p>
        </w:tc>
        <w:tc>
          <w:tcPr>
            <w:tcW w:w="2880" w:type="dxa"/>
          </w:tcPr>
          <w:p w14:paraId="6A0C4069" w14:textId="77777777" w:rsidR="00A072A3" w:rsidRPr="00BD185F" w:rsidRDefault="00A072A3" w:rsidP="000E0B6E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proofErr w:type="gramStart"/>
            <w:r w:rsidRPr="00344A23">
              <w:rPr>
                <w:rFonts w:ascii="Consolas" w:hAnsi="Consolas"/>
                <w:highlight w:val="cyan"/>
                <w:lang w:val="en-GB"/>
              </w:rPr>
              <w:t>so</w:t>
            </w:r>
            <w:proofErr w:type="gramEnd"/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green"/>
                <w:lang w:val="en-GB"/>
              </w:rPr>
              <w:t>me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darkCyan"/>
                <w:lang w:val="en-GB"/>
              </w:rPr>
              <w:t>ran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magenta"/>
                <w:lang w:val="en-GB"/>
              </w:rPr>
              <w:t>do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red"/>
                <w:lang w:val="en-GB"/>
              </w:rPr>
              <w:t>m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yellow"/>
                <w:lang w:val="en-GB"/>
              </w:rPr>
              <w:t>text</w:t>
            </w:r>
          </w:p>
        </w:tc>
      </w:tr>
      <w:tr w:rsidR="00A072A3" w:rsidRPr="00BD185F" w14:paraId="1BB69C4C" w14:textId="77777777" w:rsidTr="000E0B6E">
        <w:trPr>
          <w:trHeight w:val="2349"/>
        </w:trPr>
        <w:tc>
          <w:tcPr>
            <w:tcW w:w="7560" w:type="dxa"/>
          </w:tcPr>
          <w:p w14:paraId="4445B70D" w14:textId="77777777" w:rsidR="00A072A3" w:rsidRPr="005713D9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 xml:space="preserve">Word, cruncher,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r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, h,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unch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, c, r, un,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h</w:t>
            </w:r>
            <w:proofErr w:type="spellEnd"/>
            <w:r w:rsidRPr="005713D9">
              <w:rPr>
                <w:rFonts w:ascii="Consolas" w:hAnsi="Consolas"/>
                <w:lang w:val="en-GB"/>
              </w:rPr>
              <w:t>, er</w:t>
            </w:r>
          </w:p>
          <w:p w14:paraId="0FFC41A3" w14:textId="77777777" w:rsidR="00A072A3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5713D9">
              <w:rPr>
                <w:rFonts w:ascii="Consolas" w:hAnsi="Consolas"/>
                <w:lang w:val="en-GB"/>
              </w:rPr>
              <w:t>Wordcruncher</w:t>
            </w:r>
            <w:proofErr w:type="spellEnd"/>
          </w:p>
          <w:p w14:paraId="418C4B75" w14:textId="431ECF1C" w:rsidR="00245158" w:rsidRPr="007764B7" w:rsidRDefault="00245158" w:rsidP="000E0B6E">
            <w:pPr>
              <w:spacing w:after="0" w:line="240" w:lineRule="auto"/>
              <w:rPr>
                <w:rFonts w:ascii="Consolas" w:hAnsi="Consolas"/>
              </w:rPr>
            </w:pPr>
          </w:p>
        </w:tc>
        <w:tc>
          <w:tcPr>
            <w:tcW w:w="2880" w:type="dxa"/>
          </w:tcPr>
          <w:p w14:paraId="3E37AA43" w14:textId="77777777" w:rsidR="00A072A3" w:rsidRPr="005713D9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 xml:space="preserve">Word c r un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h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 er</w:t>
            </w:r>
          </w:p>
          <w:p w14:paraId="788B8F3F" w14:textId="77777777" w:rsidR="00A072A3" w:rsidRPr="00990363" w:rsidRDefault="00A072A3" w:rsidP="000E0B6E">
            <w:pPr>
              <w:spacing w:after="0" w:line="24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Word c r </w:t>
            </w:r>
            <w:proofErr w:type="spellStart"/>
            <w:r w:rsidRPr="00990363">
              <w:rPr>
                <w:rFonts w:ascii="Consolas" w:hAnsi="Consolas"/>
                <w:color w:val="000000" w:themeColor="text1"/>
                <w:lang w:val="en-GB"/>
              </w:rPr>
              <w:t>unch</w:t>
            </w:r>
            <w:proofErr w:type="spellEnd"/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 er</w:t>
            </w:r>
          </w:p>
          <w:p w14:paraId="1D036BF5" w14:textId="77777777" w:rsidR="00A072A3" w:rsidRPr="00990363" w:rsidRDefault="00A072A3" w:rsidP="000E0B6E">
            <w:pPr>
              <w:spacing w:after="0" w:line="24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Word </w:t>
            </w:r>
            <w:proofErr w:type="spellStart"/>
            <w:r w:rsidRPr="00990363">
              <w:rPr>
                <w:rFonts w:ascii="Consolas" w:hAnsi="Consolas"/>
                <w:color w:val="000000" w:themeColor="text1"/>
                <w:lang w:val="en-GB"/>
              </w:rPr>
              <w:t>cr</w:t>
            </w:r>
            <w:proofErr w:type="spellEnd"/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 un c h er</w:t>
            </w:r>
          </w:p>
          <w:p w14:paraId="27516A73" w14:textId="77777777" w:rsidR="00A072A3" w:rsidRPr="00990363" w:rsidRDefault="00A072A3" w:rsidP="000E0B6E">
            <w:pPr>
              <w:spacing w:after="0" w:line="24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Word </w:t>
            </w:r>
            <w:proofErr w:type="spellStart"/>
            <w:r w:rsidRPr="00990363">
              <w:rPr>
                <w:rFonts w:ascii="Consolas" w:hAnsi="Consolas"/>
                <w:color w:val="000000" w:themeColor="text1"/>
                <w:lang w:val="en-GB"/>
              </w:rPr>
              <w:t>cr</w:t>
            </w:r>
            <w:proofErr w:type="spellEnd"/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 un </w:t>
            </w:r>
            <w:proofErr w:type="spellStart"/>
            <w:r w:rsidRPr="00990363">
              <w:rPr>
                <w:rFonts w:ascii="Consolas" w:hAnsi="Consolas"/>
                <w:color w:val="000000" w:themeColor="text1"/>
                <w:lang w:val="en-GB"/>
              </w:rPr>
              <w:t>ch</w:t>
            </w:r>
            <w:proofErr w:type="spellEnd"/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 er</w:t>
            </w:r>
          </w:p>
          <w:p w14:paraId="796D8C73" w14:textId="77777777" w:rsidR="00A072A3" w:rsidRPr="00990363" w:rsidRDefault="00A072A3" w:rsidP="000E0B6E">
            <w:pPr>
              <w:spacing w:after="0" w:line="24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Word </w:t>
            </w:r>
            <w:proofErr w:type="spellStart"/>
            <w:r w:rsidRPr="00990363">
              <w:rPr>
                <w:rFonts w:ascii="Consolas" w:hAnsi="Consolas"/>
                <w:color w:val="000000" w:themeColor="text1"/>
                <w:lang w:val="en-GB"/>
              </w:rPr>
              <w:t>cr</w:t>
            </w:r>
            <w:proofErr w:type="spellEnd"/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 </w:t>
            </w:r>
            <w:proofErr w:type="spellStart"/>
            <w:r w:rsidRPr="00990363">
              <w:rPr>
                <w:rFonts w:ascii="Consolas" w:hAnsi="Consolas"/>
                <w:color w:val="000000" w:themeColor="text1"/>
                <w:lang w:val="en-GB"/>
              </w:rPr>
              <w:t>unch</w:t>
            </w:r>
            <w:proofErr w:type="spellEnd"/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 er</w:t>
            </w:r>
          </w:p>
          <w:p w14:paraId="7AB20D56" w14:textId="77777777" w:rsidR="00A072A3" w:rsidRPr="00440333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990363">
              <w:rPr>
                <w:rFonts w:ascii="Consolas" w:hAnsi="Consolas"/>
                <w:color w:val="000000" w:themeColor="text1"/>
                <w:lang w:val="en-GB"/>
              </w:rPr>
              <w:t>Word cruncher</w:t>
            </w:r>
          </w:p>
        </w:tc>
      </w:tr>
      <w:tr w:rsidR="00245158" w:rsidRPr="00FF31D0" w14:paraId="652DA481" w14:textId="77777777" w:rsidTr="000E0B6E">
        <w:trPr>
          <w:trHeight w:val="2349"/>
        </w:trPr>
        <w:tc>
          <w:tcPr>
            <w:tcW w:w="7560" w:type="dxa"/>
          </w:tcPr>
          <w:p w14:paraId="3F2DDA4F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245158">
              <w:rPr>
                <w:rFonts w:ascii="Consolas" w:hAnsi="Consolas"/>
                <w:lang w:val="en-GB"/>
              </w:rPr>
              <w:t>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,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s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, p,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i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, d, pi,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pid</w:t>
            </w:r>
            <w:proofErr w:type="spellEnd"/>
            <w:r w:rsidRPr="00245158">
              <w:rPr>
                <w:rFonts w:ascii="Consolas" w:hAnsi="Consolas"/>
                <w:lang w:val="en-GB"/>
              </w:rPr>
              <w:t>, s, pi</w:t>
            </w:r>
          </w:p>
          <w:p w14:paraId="3E3CC5C2" w14:textId="5D1CEC0D" w:rsidR="00245158" w:rsidRPr="005713D9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>stupid</w:t>
            </w:r>
          </w:p>
        </w:tc>
        <w:tc>
          <w:tcPr>
            <w:tcW w:w="2880" w:type="dxa"/>
          </w:tcPr>
          <w:p w14:paraId="03F1F006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 xml:space="preserve">s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p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i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d</w:t>
            </w:r>
          </w:p>
          <w:p w14:paraId="7391B652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 xml:space="preserve">s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pi d</w:t>
            </w:r>
          </w:p>
          <w:p w14:paraId="380C6512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 xml:space="preserve">s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pid</w:t>
            </w:r>
            <w:proofErr w:type="spellEnd"/>
          </w:p>
          <w:p w14:paraId="4E8E31FD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245158">
              <w:rPr>
                <w:rFonts w:ascii="Consolas" w:hAnsi="Consolas"/>
                <w:lang w:val="en-GB"/>
              </w:rPr>
              <w:t>s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p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i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d</w:t>
            </w:r>
          </w:p>
          <w:p w14:paraId="40209791" w14:textId="77777777" w:rsidR="00245158" w:rsidRPr="00FF31D0" w:rsidRDefault="00245158" w:rsidP="00245158">
            <w:pPr>
              <w:spacing w:after="0" w:line="240" w:lineRule="auto"/>
              <w:rPr>
                <w:rFonts w:ascii="Consolas" w:hAnsi="Consolas"/>
                <w:lang w:val="nl-NL"/>
              </w:rPr>
            </w:pPr>
            <w:r w:rsidRPr="00FF31D0">
              <w:rPr>
                <w:rFonts w:ascii="Consolas" w:hAnsi="Consolas"/>
                <w:lang w:val="nl-NL"/>
              </w:rPr>
              <w:t>stu pi d</w:t>
            </w:r>
          </w:p>
          <w:p w14:paraId="3C7B6710" w14:textId="3D637BA7" w:rsidR="00245158" w:rsidRPr="00FF31D0" w:rsidRDefault="00245158" w:rsidP="00245158">
            <w:pPr>
              <w:spacing w:after="0" w:line="240" w:lineRule="auto"/>
              <w:rPr>
                <w:rFonts w:ascii="Consolas" w:hAnsi="Consolas"/>
                <w:lang w:val="nl-NL"/>
              </w:rPr>
            </w:pPr>
            <w:r w:rsidRPr="00FF31D0">
              <w:rPr>
                <w:rFonts w:ascii="Consolas" w:hAnsi="Consolas"/>
                <w:lang w:val="nl-NL"/>
              </w:rPr>
              <w:t>stu pid</w:t>
            </w:r>
          </w:p>
        </w:tc>
      </w:tr>
    </w:tbl>
    <w:p w14:paraId="38E1E698" w14:textId="322307E0" w:rsidR="00A072A3" w:rsidRPr="00FF31D0" w:rsidRDefault="00A072A3">
      <w:pPr>
        <w:spacing w:before="0" w:after="200"/>
        <w:rPr>
          <w:lang w:val="nl-NL"/>
        </w:rPr>
      </w:pPr>
    </w:p>
    <w:sectPr w:rsidR="00A072A3" w:rsidRPr="00FF31D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8F83D6" w14:textId="77777777" w:rsidR="004941F4" w:rsidRDefault="004941F4" w:rsidP="008068A2">
      <w:pPr>
        <w:spacing w:after="0" w:line="240" w:lineRule="auto"/>
      </w:pPr>
      <w:r>
        <w:separator/>
      </w:r>
    </w:p>
  </w:endnote>
  <w:endnote w:type="continuationSeparator" w:id="0">
    <w:p w14:paraId="5FCF27E0" w14:textId="77777777" w:rsidR="004941F4" w:rsidRDefault="004941F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BA4E49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45D64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45D64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BA4E49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45D64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45D64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49A45F" w14:textId="77777777" w:rsidR="004941F4" w:rsidRDefault="004941F4" w:rsidP="008068A2">
      <w:pPr>
        <w:spacing w:after="0" w:line="240" w:lineRule="auto"/>
      </w:pPr>
      <w:r>
        <w:separator/>
      </w:r>
    </w:p>
  </w:footnote>
  <w:footnote w:type="continuationSeparator" w:id="0">
    <w:p w14:paraId="283D634F" w14:textId="77777777" w:rsidR="004941F4" w:rsidRDefault="004941F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66E4F"/>
    <w:multiLevelType w:val="hybridMultilevel"/>
    <w:tmpl w:val="26B09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A95538"/>
    <w:multiLevelType w:val="hybridMultilevel"/>
    <w:tmpl w:val="37202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EB38A9"/>
    <w:multiLevelType w:val="hybridMultilevel"/>
    <w:tmpl w:val="C49C2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EA2D8B"/>
    <w:multiLevelType w:val="hybridMultilevel"/>
    <w:tmpl w:val="9378E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4888460">
    <w:abstractNumId w:val="2"/>
  </w:num>
  <w:num w:numId="2" w16cid:durableId="1390150075">
    <w:abstractNumId w:val="10"/>
  </w:num>
  <w:num w:numId="3" w16cid:durableId="887758934">
    <w:abstractNumId w:val="8"/>
  </w:num>
  <w:num w:numId="4" w16cid:durableId="131289850">
    <w:abstractNumId w:val="12"/>
  </w:num>
  <w:num w:numId="5" w16cid:durableId="1263803744">
    <w:abstractNumId w:val="4"/>
  </w:num>
  <w:num w:numId="6" w16cid:durableId="1423454184">
    <w:abstractNumId w:val="0"/>
  </w:num>
  <w:num w:numId="7" w16cid:durableId="71392444">
    <w:abstractNumId w:val="13"/>
  </w:num>
  <w:num w:numId="8" w16cid:durableId="1378774400">
    <w:abstractNumId w:val="14"/>
  </w:num>
  <w:num w:numId="9" w16cid:durableId="1723938753">
    <w:abstractNumId w:val="11"/>
  </w:num>
  <w:num w:numId="10" w16cid:durableId="7340335">
    <w:abstractNumId w:val="3"/>
  </w:num>
  <w:num w:numId="11" w16cid:durableId="422263041">
    <w:abstractNumId w:val="6"/>
  </w:num>
  <w:num w:numId="12" w16cid:durableId="2098013074">
    <w:abstractNumId w:val="16"/>
  </w:num>
  <w:num w:numId="13" w16cid:durableId="1292058755">
    <w:abstractNumId w:val="9"/>
  </w:num>
  <w:num w:numId="14" w16cid:durableId="1565798415">
    <w:abstractNumId w:val="5"/>
  </w:num>
  <w:num w:numId="15" w16cid:durableId="1233662239">
    <w:abstractNumId w:val="7"/>
  </w:num>
  <w:num w:numId="16" w16cid:durableId="939526238">
    <w:abstractNumId w:val="1"/>
  </w:num>
  <w:num w:numId="17" w16cid:durableId="1223059176">
    <w:abstractNumId w:val="1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7cwtjQzMLc0tDRV0lEKTi0uzszPAykwrAUAroHQ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516"/>
    <w:rsid w:val="00064D15"/>
    <w:rsid w:val="000753AC"/>
    <w:rsid w:val="0008559D"/>
    <w:rsid w:val="00086727"/>
    <w:rsid w:val="0009209B"/>
    <w:rsid w:val="000A6794"/>
    <w:rsid w:val="000B39E6"/>
    <w:rsid w:val="000B56F0"/>
    <w:rsid w:val="000C5361"/>
    <w:rsid w:val="000F4C6B"/>
    <w:rsid w:val="00103906"/>
    <w:rsid w:val="001275B9"/>
    <w:rsid w:val="00141C10"/>
    <w:rsid w:val="00142C75"/>
    <w:rsid w:val="001449E8"/>
    <w:rsid w:val="001619DF"/>
    <w:rsid w:val="00164CDC"/>
    <w:rsid w:val="001674EA"/>
    <w:rsid w:val="00167CF1"/>
    <w:rsid w:val="00171021"/>
    <w:rsid w:val="001740B0"/>
    <w:rsid w:val="00175E1D"/>
    <w:rsid w:val="00181979"/>
    <w:rsid w:val="001837BD"/>
    <w:rsid w:val="00183A2C"/>
    <w:rsid w:val="00193A5E"/>
    <w:rsid w:val="001976ED"/>
    <w:rsid w:val="001A6728"/>
    <w:rsid w:val="001B7060"/>
    <w:rsid w:val="001B7ADB"/>
    <w:rsid w:val="001C1FCD"/>
    <w:rsid w:val="001D2464"/>
    <w:rsid w:val="001D50AE"/>
    <w:rsid w:val="001E1161"/>
    <w:rsid w:val="001E3FEF"/>
    <w:rsid w:val="001E7C7D"/>
    <w:rsid w:val="00202683"/>
    <w:rsid w:val="00215FCE"/>
    <w:rsid w:val="00220923"/>
    <w:rsid w:val="00232094"/>
    <w:rsid w:val="002326A7"/>
    <w:rsid w:val="00232E7D"/>
    <w:rsid w:val="00245158"/>
    <w:rsid w:val="00255FCE"/>
    <w:rsid w:val="00256C10"/>
    <w:rsid w:val="00257E3C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16566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A7254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0A0A"/>
    <w:rsid w:val="004311CA"/>
    <w:rsid w:val="00431F79"/>
    <w:rsid w:val="00465451"/>
    <w:rsid w:val="0047331A"/>
    <w:rsid w:val="0047640B"/>
    <w:rsid w:val="0047644B"/>
    <w:rsid w:val="00476D4B"/>
    <w:rsid w:val="00491748"/>
    <w:rsid w:val="004941F4"/>
    <w:rsid w:val="004A7E77"/>
    <w:rsid w:val="004B0253"/>
    <w:rsid w:val="004C0A80"/>
    <w:rsid w:val="004D03E1"/>
    <w:rsid w:val="004D29A9"/>
    <w:rsid w:val="004E0D4F"/>
    <w:rsid w:val="004E4C1E"/>
    <w:rsid w:val="004F704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1CB2"/>
    <w:rsid w:val="00563DC7"/>
    <w:rsid w:val="00564029"/>
    <w:rsid w:val="00564D7B"/>
    <w:rsid w:val="0056527D"/>
    <w:rsid w:val="0056786B"/>
    <w:rsid w:val="0057138C"/>
    <w:rsid w:val="005803E5"/>
    <w:rsid w:val="00583A9A"/>
    <w:rsid w:val="00584EDB"/>
    <w:rsid w:val="0058723E"/>
    <w:rsid w:val="00594821"/>
    <w:rsid w:val="00596357"/>
    <w:rsid w:val="00596AA5"/>
    <w:rsid w:val="005A2602"/>
    <w:rsid w:val="005B0164"/>
    <w:rsid w:val="005B7D61"/>
    <w:rsid w:val="005C131C"/>
    <w:rsid w:val="005C6A24"/>
    <w:rsid w:val="005E04CE"/>
    <w:rsid w:val="005E6CC9"/>
    <w:rsid w:val="005F1495"/>
    <w:rsid w:val="00600083"/>
    <w:rsid w:val="00600AE2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6539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64B7"/>
    <w:rsid w:val="00785258"/>
    <w:rsid w:val="00791F02"/>
    <w:rsid w:val="0079324A"/>
    <w:rsid w:val="00794EEE"/>
    <w:rsid w:val="007A635E"/>
    <w:rsid w:val="007B3686"/>
    <w:rsid w:val="007C1052"/>
    <w:rsid w:val="007C2C37"/>
    <w:rsid w:val="007C3E81"/>
    <w:rsid w:val="007C42AC"/>
    <w:rsid w:val="007C73AB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7E7"/>
    <w:rsid w:val="00817EAF"/>
    <w:rsid w:val="00817F15"/>
    <w:rsid w:val="00836CA4"/>
    <w:rsid w:val="00840734"/>
    <w:rsid w:val="0085184F"/>
    <w:rsid w:val="0085768A"/>
    <w:rsid w:val="00861625"/>
    <w:rsid w:val="008617B5"/>
    <w:rsid w:val="00870828"/>
    <w:rsid w:val="0088080B"/>
    <w:rsid w:val="008903A8"/>
    <w:rsid w:val="008B07D7"/>
    <w:rsid w:val="008B557F"/>
    <w:rsid w:val="008B770D"/>
    <w:rsid w:val="008B7B7B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062"/>
    <w:rsid w:val="00961157"/>
    <w:rsid w:val="00965C5B"/>
    <w:rsid w:val="0096684B"/>
    <w:rsid w:val="009668B1"/>
    <w:rsid w:val="00972C7F"/>
    <w:rsid w:val="00976E46"/>
    <w:rsid w:val="00990363"/>
    <w:rsid w:val="009B4FB4"/>
    <w:rsid w:val="009C0C39"/>
    <w:rsid w:val="009D1805"/>
    <w:rsid w:val="009E1029"/>
    <w:rsid w:val="009E1A09"/>
    <w:rsid w:val="009E6F11"/>
    <w:rsid w:val="00A02545"/>
    <w:rsid w:val="00A025E6"/>
    <w:rsid w:val="00A05555"/>
    <w:rsid w:val="00A06D89"/>
    <w:rsid w:val="00A072A3"/>
    <w:rsid w:val="00A35790"/>
    <w:rsid w:val="00A4184B"/>
    <w:rsid w:val="00A45A89"/>
    <w:rsid w:val="00A47F12"/>
    <w:rsid w:val="00A66DE2"/>
    <w:rsid w:val="00A70227"/>
    <w:rsid w:val="00A847D3"/>
    <w:rsid w:val="00AA3772"/>
    <w:rsid w:val="00AB106E"/>
    <w:rsid w:val="00AB2224"/>
    <w:rsid w:val="00AB5A68"/>
    <w:rsid w:val="00AC36D6"/>
    <w:rsid w:val="00AC60FE"/>
    <w:rsid w:val="00AC77AD"/>
    <w:rsid w:val="00AD3214"/>
    <w:rsid w:val="00AE05D3"/>
    <w:rsid w:val="00AE355A"/>
    <w:rsid w:val="00AF5002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27D6"/>
    <w:rsid w:val="00BC56D6"/>
    <w:rsid w:val="00BC7B4B"/>
    <w:rsid w:val="00BD3DE4"/>
    <w:rsid w:val="00BE399E"/>
    <w:rsid w:val="00BF1775"/>
    <w:rsid w:val="00BF201D"/>
    <w:rsid w:val="00C0490B"/>
    <w:rsid w:val="00C07904"/>
    <w:rsid w:val="00C121AF"/>
    <w:rsid w:val="00C12BEC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2355"/>
    <w:rsid w:val="00CD5181"/>
    <w:rsid w:val="00CD7485"/>
    <w:rsid w:val="00CE2360"/>
    <w:rsid w:val="00CE236C"/>
    <w:rsid w:val="00CF0047"/>
    <w:rsid w:val="00D16117"/>
    <w:rsid w:val="00D22895"/>
    <w:rsid w:val="00D3404A"/>
    <w:rsid w:val="00D4354E"/>
    <w:rsid w:val="00D43F69"/>
    <w:rsid w:val="00D45D64"/>
    <w:rsid w:val="00D50F79"/>
    <w:rsid w:val="00D62764"/>
    <w:rsid w:val="00D73957"/>
    <w:rsid w:val="00D800D2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74E"/>
    <w:rsid w:val="00E63F64"/>
    <w:rsid w:val="00E74623"/>
    <w:rsid w:val="00E80E3D"/>
    <w:rsid w:val="00E86D42"/>
    <w:rsid w:val="00E870B8"/>
    <w:rsid w:val="00EA0AC9"/>
    <w:rsid w:val="00EA1019"/>
    <w:rsid w:val="00EA3B29"/>
    <w:rsid w:val="00EB68E9"/>
    <w:rsid w:val="00EB7421"/>
    <w:rsid w:val="00EC36F5"/>
    <w:rsid w:val="00EC3B33"/>
    <w:rsid w:val="00EC5A4D"/>
    <w:rsid w:val="00ED0DEA"/>
    <w:rsid w:val="00ED73C4"/>
    <w:rsid w:val="00F0469A"/>
    <w:rsid w:val="00F20B48"/>
    <w:rsid w:val="00F2429B"/>
    <w:rsid w:val="00F258BA"/>
    <w:rsid w:val="00F27E9C"/>
    <w:rsid w:val="00F41F41"/>
    <w:rsid w:val="00F46918"/>
    <w:rsid w:val="00F46DDE"/>
    <w:rsid w:val="00F655ED"/>
    <w:rsid w:val="00F7033C"/>
    <w:rsid w:val="00F940C0"/>
    <w:rsid w:val="00F94CBC"/>
    <w:rsid w:val="00F96D0D"/>
    <w:rsid w:val="00F976AD"/>
    <w:rsid w:val="00FA2683"/>
    <w:rsid w:val="00FA6461"/>
    <w:rsid w:val="00FE038F"/>
    <w:rsid w:val="00FE5125"/>
    <w:rsid w:val="00FF3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460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0184B0-CCED-40D1-B4F4-4E560125DC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3</TotalTime>
  <Pages>1</Pages>
  <Words>585</Words>
  <Characters>3341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3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42</cp:revision>
  <cp:lastPrinted>2015-10-26T22:35:00Z</cp:lastPrinted>
  <dcterms:created xsi:type="dcterms:W3CDTF">2019-11-12T12:29:00Z</dcterms:created>
  <dcterms:modified xsi:type="dcterms:W3CDTF">2024-09-25T12:21:00Z</dcterms:modified>
  <cp:category>computer programming;programming;software development;software engineering</cp:category>
</cp:coreProperties>
</file>